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27412" w:rsidRPr="00E2770B" w:rsidRDefault="00000000" w:rsidP="00062C8E">
      <w:pPr>
        <w:pStyle w:val="FirstParagraph"/>
        <w:spacing w:line="276" w:lineRule="auto"/>
        <w:jc w:val="center"/>
        <w:rPr>
          <w:b/>
          <w:bCs/>
          <w:sz w:val="32"/>
          <w:szCs w:val="32"/>
        </w:rPr>
      </w:pPr>
      <w:r w:rsidRPr="00E2770B">
        <w:rPr>
          <w:b/>
          <w:bCs/>
          <w:sz w:val="32"/>
          <w:szCs w:val="32"/>
        </w:rPr>
        <w:t>ERC SMHEART Public Engagement Survey</w:t>
      </w:r>
    </w:p>
    <w:p w:rsidR="00837496" w:rsidRDefault="00000000" w:rsidP="00062C8E">
      <w:pPr>
        <w:pStyle w:val="BodyText"/>
        <w:spacing w:line="276" w:lineRule="auto"/>
        <w:jc w:val="both"/>
      </w:pPr>
      <w:r w:rsidRPr="00425914">
        <w:rPr>
          <w:b/>
          <w:bCs/>
        </w:rPr>
        <w:t>Purpose:</w:t>
      </w:r>
      <w:r>
        <w:t xml:space="preserve"> Evaluate the effectiveness of the ERC SMHEART public engagement activity (video game + comic) in improving understanding of cardiac MRI, AI, and research participation, and in reducing anxiety before MRI exams.</w:t>
      </w:r>
    </w:p>
    <w:p w:rsidR="00F61CFA" w:rsidRDefault="00000000" w:rsidP="00062C8E">
      <w:pPr>
        <w:pStyle w:val="BodyText"/>
        <w:spacing w:line="276" w:lineRule="auto"/>
        <w:jc w:val="both"/>
      </w:pPr>
      <w:r w:rsidRPr="00F61CFA">
        <w:rPr>
          <w:b/>
          <w:bCs/>
        </w:rPr>
        <w:t>Instructions:</w:t>
      </w:r>
      <w:r>
        <w:t xml:space="preserve"> </w:t>
      </w:r>
    </w:p>
    <w:p w:rsidR="00F61CFA" w:rsidRDefault="00000000" w:rsidP="00062C8E">
      <w:pPr>
        <w:pStyle w:val="BodyText"/>
        <w:numPr>
          <w:ilvl w:val="0"/>
          <w:numId w:val="3"/>
        </w:numPr>
        <w:spacing w:line="276" w:lineRule="auto"/>
        <w:jc w:val="both"/>
      </w:pPr>
      <w:r>
        <w:t>Participation is voluntary</w:t>
      </w:r>
    </w:p>
    <w:p w:rsidR="00F61CFA" w:rsidRDefault="00000000" w:rsidP="00062C8E">
      <w:pPr>
        <w:pStyle w:val="BodyText"/>
        <w:numPr>
          <w:ilvl w:val="0"/>
          <w:numId w:val="3"/>
        </w:numPr>
        <w:spacing w:line="276" w:lineRule="auto"/>
        <w:jc w:val="both"/>
      </w:pPr>
      <w:r>
        <w:t>Answers are anonymous</w:t>
      </w:r>
    </w:p>
    <w:p w:rsidR="00837496" w:rsidRDefault="00000000" w:rsidP="00062C8E">
      <w:pPr>
        <w:pStyle w:val="BodyText"/>
        <w:numPr>
          <w:ilvl w:val="0"/>
          <w:numId w:val="3"/>
        </w:numPr>
        <w:spacing w:line="276" w:lineRule="auto"/>
        <w:jc w:val="both"/>
      </w:pPr>
      <w:r>
        <w:t>Estimated completion time: 3–5 minutes.</w:t>
      </w:r>
    </w:p>
    <w:p w:rsidR="00E66850" w:rsidRDefault="00E66850" w:rsidP="00E66850">
      <w:pPr>
        <w:pStyle w:val="BodyText"/>
        <w:spacing w:line="276" w:lineRule="auto"/>
        <w:ind w:left="720"/>
        <w:jc w:val="both"/>
      </w:pPr>
    </w:p>
    <w:p w:rsidR="00837496" w:rsidRDefault="00832DDC" w:rsidP="00062C8E">
      <w:pPr>
        <w:spacing w:line="276" w:lineRule="auto"/>
        <w:jc w:val="both"/>
      </w:pPr>
      <w:r>
        <w:rPr>
          <w:noProof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837496" w:rsidRPr="009A1A84" w:rsidRDefault="00000000" w:rsidP="00062C8E">
      <w:pPr>
        <w:pStyle w:val="FirstParagraph"/>
        <w:spacing w:line="276" w:lineRule="auto"/>
        <w:jc w:val="both"/>
        <w:rPr>
          <w:b/>
          <w:bCs/>
        </w:rPr>
      </w:pPr>
      <w:r w:rsidRPr="009A1A84">
        <w:rPr>
          <w:b/>
          <w:bCs/>
        </w:rPr>
        <w:t>Section 1 – Participant Information</w:t>
      </w:r>
    </w:p>
    <w:p w:rsidR="00837496" w:rsidRDefault="00000000" w:rsidP="00062C8E">
      <w:pPr>
        <w:pStyle w:val="Compact"/>
        <w:numPr>
          <w:ilvl w:val="0"/>
          <w:numId w:val="2"/>
        </w:numPr>
        <w:spacing w:line="276" w:lineRule="auto"/>
        <w:jc w:val="both"/>
      </w:pPr>
      <w:r>
        <w:t>Age: ___</w:t>
      </w:r>
    </w:p>
    <w:p w:rsidR="00837496" w:rsidRDefault="00000000" w:rsidP="00062C8E">
      <w:pPr>
        <w:pStyle w:val="Compact"/>
        <w:numPr>
          <w:ilvl w:val="0"/>
          <w:numId w:val="2"/>
        </w:numPr>
        <w:spacing w:line="276" w:lineRule="auto"/>
        <w:jc w:val="both"/>
      </w:pPr>
      <w:r>
        <w:t>Gender: ☐ Male ☐ Female ☐ Prefer not to say ☐ Other</w:t>
      </w:r>
    </w:p>
    <w:p w:rsidR="009F4DCF" w:rsidRDefault="00000000" w:rsidP="00062C8E">
      <w:pPr>
        <w:pStyle w:val="Compact"/>
        <w:numPr>
          <w:ilvl w:val="0"/>
          <w:numId w:val="2"/>
        </w:numPr>
        <w:spacing w:line="276" w:lineRule="auto"/>
        <w:jc w:val="both"/>
      </w:pPr>
      <w:r>
        <w:t>Are you participating as a:</w:t>
      </w:r>
    </w:p>
    <w:p w:rsidR="009F4DCF" w:rsidRDefault="00000000" w:rsidP="00062C8E">
      <w:pPr>
        <w:pStyle w:val="Compact"/>
        <w:spacing w:line="276" w:lineRule="auto"/>
        <w:ind w:left="720"/>
        <w:jc w:val="both"/>
      </w:pPr>
      <w:r>
        <w:t>☐ Patient at CHU Bordeaux</w:t>
      </w:r>
    </w:p>
    <w:p w:rsidR="009F4DCF" w:rsidRDefault="00000000" w:rsidP="00062C8E">
      <w:pPr>
        <w:pStyle w:val="Compact"/>
        <w:spacing w:line="276" w:lineRule="auto"/>
        <w:ind w:left="720"/>
        <w:jc w:val="both"/>
      </w:pPr>
      <w:r>
        <w:t>☐ Visitor at a public science event / festival</w:t>
      </w:r>
    </w:p>
    <w:p w:rsidR="009F4DCF" w:rsidRDefault="00000000" w:rsidP="00062C8E">
      <w:pPr>
        <w:pStyle w:val="Compact"/>
        <w:spacing w:line="276" w:lineRule="auto"/>
        <w:ind w:left="720"/>
        <w:jc w:val="both"/>
      </w:pPr>
      <w:r>
        <w:t>☐ Student (school/university)</w:t>
      </w:r>
    </w:p>
    <w:p w:rsidR="00837496" w:rsidRDefault="00000000" w:rsidP="00062C8E">
      <w:pPr>
        <w:pStyle w:val="Compact"/>
        <w:spacing w:line="276" w:lineRule="auto"/>
        <w:ind w:left="720"/>
        <w:jc w:val="both"/>
      </w:pPr>
      <w:r>
        <w:t>☐ Other: ___</w:t>
      </w:r>
    </w:p>
    <w:p w:rsidR="00837496" w:rsidRDefault="00832DDC" w:rsidP="00062C8E">
      <w:pPr>
        <w:spacing w:line="276" w:lineRule="auto"/>
        <w:jc w:val="both"/>
      </w:pPr>
      <w:r>
        <w:rPr>
          <w:noProof/>
        </w:rPr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837496" w:rsidRPr="00A66AB7" w:rsidRDefault="00000000" w:rsidP="00062C8E">
      <w:pPr>
        <w:pStyle w:val="FirstParagraph"/>
        <w:spacing w:line="276" w:lineRule="auto"/>
        <w:jc w:val="both"/>
        <w:rPr>
          <w:b/>
          <w:bCs/>
        </w:rPr>
      </w:pPr>
      <w:r w:rsidRPr="00A66AB7">
        <w:rPr>
          <w:b/>
          <w:bCs/>
        </w:rPr>
        <w:t>Section 2 – Experience and Engagement</w:t>
      </w:r>
    </w:p>
    <w:p w:rsidR="00590BC0" w:rsidRDefault="00000000" w:rsidP="00062C8E">
      <w:pPr>
        <w:pStyle w:val="BodyText"/>
        <w:spacing w:line="276" w:lineRule="auto"/>
        <w:jc w:val="both"/>
      </w:pPr>
      <w:r w:rsidRPr="00590BC0">
        <w:rPr>
          <w:b/>
          <w:bCs/>
        </w:rPr>
        <w:t>Q1. How enjoyable was the video game?</w:t>
      </w:r>
    </w:p>
    <w:p w:rsidR="00590BC0" w:rsidRDefault="00000000" w:rsidP="00062C8E">
      <w:pPr>
        <w:pStyle w:val="BodyText"/>
        <w:spacing w:line="276" w:lineRule="auto"/>
        <w:jc w:val="both"/>
      </w:pPr>
      <w:r>
        <w:t>1 – Not enjoyable at all</w:t>
      </w:r>
    </w:p>
    <w:p w:rsidR="00590BC0" w:rsidRDefault="00000000" w:rsidP="00062C8E">
      <w:pPr>
        <w:pStyle w:val="BodyText"/>
        <w:spacing w:line="276" w:lineRule="auto"/>
        <w:jc w:val="both"/>
      </w:pPr>
      <w:r>
        <w:t>2 – Slightly enjoyable</w:t>
      </w:r>
    </w:p>
    <w:p w:rsidR="00590BC0" w:rsidRDefault="00000000" w:rsidP="00062C8E">
      <w:pPr>
        <w:pStyle w:val="BodyText"/>
        <w:spacing w:line="276" w:lineRule="auto"/>
        <w:jc w:val="both"/>
      </w:pPr>
      <w:r>
        <w:t>3 – Moderately enjoyable</w:t>
      </w:r>
    </w:p>
    <w:p w:rsidR="00590BC0" w:rsidRDefault="00000000" w:rsidP="00062C8E">
      <w:pPr>
        <w:pStyle w:val="BodyText"/>
        <w:spacing w:line="276" w:lineRule="auto"/>
        <w:jc w:val="both"/>
      </w:pPr>
      <w:r>
        <w:t>4 – Very enjoyable</w:t>
      </w:r>
    </w:p>
    <w:p w:rsidR="00837496" w:rsidRDefault="00000000" w:rsidP="00062C8E">
      <w:pPr>
        <w:pStyle w:val="BodyText"/>
        <w:spacing w:line="276" w:lineRule="auto"/>
        <w:jc w:val="both"/>
      </w:pPr>
      <w:r>
        <w:t>5 – Extremely enjoyable</w:t>
      </w:r>
    </w:p>
    <w:p w:rsidR="00EF2472" w:rsidRDefault="00EF2472" w:rsidP="00062C8E">
      <w:pPr>
        <w:pStyle w:val="BodyText"/>
        <w:spacing w:line="276" w:lineRule="auto"/>
        <w:jc w:val="both"/>
        <w:rPr>
          <w:b/>
          <w:bCs/>
        </w:rPr>
      </w:pPr>
    </w:p>
    <w:p w:rsidR="00EF2472" w:rsidRPr="00F56F34" w:rsidRDefault="00000000" w:rsidP="00062C8E">
      <w:pPr>
        <w:pStyle w:val="BodyText"/>
        <w:spacing w:line="276" w:lineRule="auto"/>
        <w:jc w:val="both"/>
        <w:rPr>
          <w:b/>
          <w:bCs/>
        </w:rPr>
      </w:pPr>
      <w:r w:rsidRPr="00F56F34">
        <w:rPr>
          <w:b/>
          <w:bCs/>
        </w:rPr>
        <w:lastRenderedPageBreak/>
        <w:t>Q2. How clear and understandable were the instructions?</w:t>
      </w:r>
    </w:p>
    <w:p w:rsidR="00EF2472" w:rsidRDefault="00000000" w:rsidP="00062C8E">
      <w:pPr>
        <w:pStyle w:val="BodyText"/>
        <w:spacing w:line="276" w:lineRule="auto"/>
        <w:jc w:val="both"/>
      </w:pPr>
      <w:r>
        <w:t>1 – Not clear at all</w:t>
      </w:r>
    </w:p>
    <w:p w:rsidR="00EF2472" w:rsidRDefault="00000000" w:rsidP="00062C8E">
      <w:pPr>
        <w:pStyle w:val="BodyText"/>
        <w:spacing w:line="276" w:lineRule="auto"/>
        <w:jc w:val="both"/>
      </w:pPr>
      <w:r>
        <w:t>2 – Slightly clear</w:t>
      </w:r>
    </w:p>
    <w:p w:rsidR="00EF2472" w:rsidRDefault="00000000" w:rsidP="00062C8E">
      <w:pPr>
        <w:pStyle w:val="BodyText"/>
        <w:spacing w:line="276" w:lineRule="auto"/>
        <w:jc w:val="both"/>
      </w:pPr>
      <w:r>
        <w:t>3 – Moderately clear</w:t>
      </w:r>
    </w:p>
    <w:p w:rsidR="00EF2472" w:rsidRDefault="00000000" w:rsidP="00062C8E">
      <w:pPr>
        <w:pStyle w:val="BodyText"/>
        <w:spacing w:line="276" w:lineRule="auto"/>
        <w:jc w:val="both"/>
      </w:pPr>
      <w:r>
        <w:t>4 – Very clear</w:t>
      </w:r>
    </w:p>
    <w:p w:rsidR="00837496" w:rsidRDefault="00000000" w:rsidP="00062C8E">
      <w:pPr>
        <w:pStyle w:val="BodyText"/>
        <w:spacing w:line="276" w:lineRule="auto"/>
        <w:jc w:val="both"/>
      </w:pPr>
      <w:r>
        <w:t>5 – Extremely clear</w:t>
      </w:r>
    </w:p>
    <w:p w:rsidR="00F56F34" w:rsidRDefault="00F56F34" w:rsidP="00062C8E">
      <w:pPr>
        <w:pStyle w:val="BodyText"/>
        <w:spacing w:line="276" w:lineRule="auto"/>
        <w:jc w:val="both"/>
      </w:pPr>
    </w:p>
    <w:p w:rsidR="00F56F34" w:rsidRDefault="00000000" w:rsidP="00062C8E">
      <w:pPr>
        <w:pStyle w:val="BodyText"/>
        <w:spacing w:line="276" w:lineRule="auto"/>
        <w:jc w:val="both"/>
        <w:rPr>
          <w:b/>
          <w:bCs/>
        </w:rPr>
      </w:pPr>
      <w:r w:rsidRPr="00F56F34">
        <w:rPr>
          <w:b/>
          <w:bCs/>
        </w:rPr>
        <w:t>Q3. How confident did you feel performing the task (segmentation of cardiac MRI images)?</w:t>
      </w:r>
    </w:p>
    <w:p w:rsidR="00F56F34" w:rsidRDefault="00000000" w:rsidP="00062C8E">
      <w:pPr>
        <w:pStyle w:val="BodyText"/>
        <w:spacing w:line="276" w:lineRule="auto"/>
        <w:jc w:val="both"/>
      </w:pPr>
      <w:r>
        <w:t>1 – Not confident at all</w:t>
      </w:r>
    </w:p>
    <w:p w:rsidR="00F56F34" w:rsidRDefault="00000000" w:rsidP="00062C8E">
      <w:pPr>
        <w:pStyle w:val="BodyText"/>
        <w:spacing w:line="276" w:lineRule="auto"/>
        <w:jc w:val="both"/>
      </w:pPr>
      <w:r>
        <w:t>2 – Slightly confident</w:t>
      </w:r>
    </w:p>
    <w:p w:rsidR="00F56F34" w:rsidRDefault="00000000" w:rsidP="00062C8E">
      <w:pPr>
        <w:pStyle w:val="BodyText"/>
        <w:spacing w:line="276" w:lineRule="auto"/>
        <w:jc w:val="both"/>
      </w:pPr>
      <w:r>
        <w:t>3 – Moderately confident</w:t>
      </w:r>
    </w:p>
    <w:p w:rsidR="00F56F34" w:rsidRDefault="00000000" w:rsidP="00062C8E">
      <w:pPr>
        <w:pStyle w:val="BodyText"/>
        <w:spacing w:line="276" w:lineRule="auto"/>
        <w:jc w:val="both"/>
      </w:pPr>
      <w:r>
        <w:t>4 – Very confident</w:t>
      </w:r>
    </w:p>
    <w:p w:rsidR="00837496" w:rsidRDefault="00000000" w:rsidP="00062C8E">
      <w:pPr>
        <w:pStyle w:val="BodyText"/>
        <w:spacing w:line="276" w:lineRule="auto"/>
        <w:jc w:val="both"/>
      </w:pPr>
      <w:r>
        <w:t>5 – Extremely confident</w:t>
      </w:r>
    </w:p>
    <w:p w:rsidR="00F514D6" w:rsidRDefault="00F514D6" w:rsidP="00062C8E">
      <w:pPr>
        <w:pStyle w:val="BodyText"/>
        <w:spacing w:line="276" w:lineRule="auto"/>
        <w:jc w:val="both"/>
      </w:pPr>
    </w:p>
    <w:p w:rsidR="00837496" w:rsidRDefault="00832DDC" w:rsidP="00062C8E">
      <w:pPr>
        <w:spacing w:line="276" w:lineRule="auto"/>
        <w:jc w:val="both"/>
      </w:pPr>
      <w:r>
        <w:rPr>
          <w:noProof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837496" w:rsidRPr="00F56F34" w:rsidRDefault="00000000" w:rsidP="00062C8E">
      <w:pPr>
        <w:pStyle w:val="FirstParagraph"/>
        <w:spacing w:line="276" w:lineRule="auto"/>
        <w:jc w:val="both"/>
        <w:rPr>
          <w:b/>
          <w:bCs/>
        </w:rPr>
      </w:pPr>
      <w:r w:rsidRPr="00F56F34">
        <w:rPr>
          <w:b/>
          <w:bCs/>
        </w:rPr>
        <w:t>Section 3 – Knowledge and Understanding</w:t>
      </w:r>
    </w:p>
    <w:p w:rsidR="00F56F34" w:rsidRDefault="00000000" w:rsidP="00062C8E">
      <w:pPr>
        <w:pStyle w:val="BodyText"/>
        <w:spacing w:line="276" w:lineRule="auto"/>
        <w:jc w:val="both"/>
      </w:pPr>
      <w:r w:rsidRPr="00F56F34">
        <w:rPr>
          <w:b/>
          <w:bCs/>
        </w:rPr>
        <w:t>Q4. Before the activity, how familiar were you with cardiac MRI?</w:t>
      </w:r>
    </w:p>
    <w:p w:rsidR="00F56F34" w:rsidRDefault="00000000" w:rsidP="00062C8E">
      <w:pPr>
        <w:pStyle w:val="BodyText"/>
        <w:spacing w:line="276" w:lineRule="auto"/>
        <w:jc w:val="both"/>
      </w:pPr>
      <w:r>
        <w:t>1 – Not familiar at all</w:t>
      </w:r>
    </w:p>
    <w:p w:rsidR="00F56F34" w:rsidRDefault="00000000" w:rsidP="00062C8E">
      <w:pPr>
        <w:pStyle w:val="BodyText"/>
        <w:spacing w:line="276" w:lineRule="auto"/>
        <w:jc w:val="both"/>
      </w:pPr>
      <w:r>
        <w:t>2 – Slightly familiar</w:t>
      </w:r>
    </w:p>
    <w:p w:rsidR="00F56F34" w:rsidRDefault="00000000" w:rsidP="00062C8E">
      <w:pPr>
        <w:pStyle w:val="BodyText"/>
        <w:spacing w:line="276" w:lineRule="auto"/>
        <w:jc w:val="both"/>
      </w:pPr>
      <w:r>
        <w:t>3 – Moderately familiar</w:t>
      </w:r>
    </w:p>
    <w:p w:rsidR="00F56F34" w:rsidRDefault="00000000" w:rsidP="00062C8E">
      <w:pPr>
        <w:pStyle w:val="BodyText"/>
        <w:spacing w:line="276" w:lineRule="auto"/>
        <w:jc w:val="both"/>
      </w:pPr>
      <w:r>
        <w:t>4 – Very familiar</w:t>
      </w:r>
    </w:p>
    <w:p w:rsidR="00837496" w:rsidRDefault="00000000" w:rsidP="00062C8E">
      <w:pPr>
        <w:pStyle w:val="BodyText"/>
        <w:spacing w:line="276" w:lineRule="auto"/>
        <w:jc w:val="both"/>
      </w:pPr>
      <w:r>
        <w:t>5 – Extremely familiar</w:t>
      </w:r>
    </w:p>
    <w:p w:rsidR="00F56F34" w:rsidRDefault="00F56F34" w:rsidP="00062C8E">
      <w:pPr>
        <w:pStyle w:val="BodyText"/>
        <w:spacing w:line="276" w:lineRule="auto"/>
        <w:jc w:val="both"/>
      </w:pPr>
    </w:p>
    <w:p w:rsidR="005F5A3E" w:rsidRDefault="005F5A3E" w:rsidP="00062C8E">
      <w:pPr>
        <w:pStyle w:val="BodyText"/>
        <w:spacing w:line="276" w:lineRule="auto"/>
        <w:jc w:val="both"/>
      </w:pPr>
    </w:p>
    <w:p w:rsidR="00837496" w:rsidRPr="00F56F34" w:rsidRDefault="00000000" w:rsidP="00062C8E">
      <w:pPr>
        <w:pStyle w:val="BodyText"/>
        <w:spacing w:line="276" w:lineRule="auto"/>
        <w:jc w:val="both"/>
        <w:rPr>
          <w:b/>
          <w:bCs/>
        </w:rPr>
      </w:pPr>
      <w:r w:rsidRPr="00F56F34">
        <w:rPr>
          <w:b/>
          <w:bCs/>
        </w:rPr>
        <w:lastRenderedPageBreak/>
        <w:t>Q5. After the activity, how well do you understand the following? (1 = Not at all, 5 = Very well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772"/>
        <w:gridCol w:w="396"/>
        <w:gridCol w:w="396"/>
        <w:gridCol w:w="396"/>
        <w:gridCol w:w="396"/>
        <w:gridCol w:w="396"/>
      </w:tblGrid>
      <w:tr w:rsidR="00837496" w:rsidTr="008374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Topic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1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2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3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4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5</w:t>
            </w:r>
          </w:p>
        </w:tc>
      </w:tr>
      <w:tr w:rsidR="00837496"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How cardiac MRI works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</w:tr>
      <w:tr w:rsidR="00837496"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Why precise segmentation is important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</w:tr>
      <w:tr w:rsidR="00837496"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How AI can assist radiologists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</w:tr>
      <w:tr w:rsidR="00837496"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How non-experts can contribute to research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  <w:tc>
          <w:tcPr>
            <w:tcW w:w="0" w:type="auto"/>
          </w:tcPr>
          <w:p w:rsidR="00837496" w:rsidRDefault="00000000" w:rsidP="00062C8E">
            <w:pPr>
              <w:pStyle w:val="Compact"/>
              <w:spacing w:line="276" w:lineRule="auto"/>
              <w:jc w:val="both"/>
            </w:pPr>
            <w:r>
              <w:t>☐</w:t>
            </w:r>
          </w:p>
        </w:tc>
      </w:tr>
    </w:tbl>
    <w:p w:rsidR="005F5A3E" w:rsidRDefault="005F5A3E" w:rsidP="00062C8E">
      <w:pPr>
        <w:pStyle w:val="BodyText"/>
        <w:spacing w:line="276" w:lineRule="auto"/>
        <w:jc w:val="both"/>
        <w:rPr>
          <w:b/>
          <w:bCs/>
        </w:rPr>
      </w:pPr>
    </w:p>
    <w:p w:rsidR="00F56F34" w:rsidRDefault="00000000" w:rsidP="00062C8E">
      <w:pPr>
        <w:pStyle w:val="BodyText"/>
        <w:spacing w:line="276" w:lineRule="auto"/>
        <w:jc w:val="both"/>
      </w:pPr>
      <w:r w:rsidRPr="00F56F34">
        <w:rPr>
          <w:b/>
          <w:bCs/>
        </w:rPr>
        <w:t>Q6. Did the activity help reduce your anxiety about MRI?</w:t>
      </w:r>
    </w:p>
    <w:p w:rsidR="00F56F34" w:rsidRDefault="00000000" w:rsidP="00062C8E">
      <w:pPr>
        <w:pStyle w:val="BodyText"/>
        <w:spacing w:line="276" w:lineRule="auto"/>
        <w:jc w:val="both"/>
      </w:pPr>
      <w:r>
        <w:t>☐ Yes, significantly</w:t>
      </w:r>
    </w:p>
    <w:p w:rsidR="00F56F34" w:rsidRDefault="00000000" w:rsidP="00062C8E">
      <w:pPr>
        <w:pStyle w:val="BodyText"/>
        <w:spacing w:line="276" w:lineRule="auto"/>
        <w:jc w:val="both"/>
      </w:pPr>
      <w:r>
        <w:t xml:space="preserve"> ☐ Yes, somewhat</w:t>
      </w:r>
    </w:p>
    <w:p w:rsidR="00F56F34" w:rsidRDefault="00000000" w:rsidP="00062C8E">
      <w:pPr>
        <w:pStyle w:val="BodyText"/>
        <w:spacing w:line="276" w:lineRule="auto"/>
        <w:jc w:val="both"/>
      </w:pPr>
      <w:r>
        <w:t xml:space="preserve"> ☐ No change</w:t>
      </w:r>
    </w:p>
    <w:p w:rsidR="00837496" w:rsidRDefault="00000000" w:rsidP="00062C8E">
      <w:pPr>
        <w:pStyle w:val="BodyText"/>
        <w:spacing w:line="276" w:lineRule="auto"/>
        <w:jc w:val="both"/>
      </w:pPr>
      <w:r>
        <w:t xml:space="preserve"> ☐ Increased anxiety</w:t>
      </w:r>
    </w:p>
    <w:p w:rsidR="005F5A3E" w:rsidRDefault="005F5A3E" w:rsidP="00062C8E">
      <w:pPr>
        <w:pStyle w:val="BodyText"/>
        <w:spacing w:line="276" w:lineRule="auto"/>
        <w:jc w:val="both"/>
      </w:pPr>
    </w:p>
    <w:p w:rsidR="00837496" w:rsidRDefault="00832DDC" w:rsidP="00062C8E">
      <w:pPr>
        <w:spacing w:line="276" w:lineRule="auto"/>
        <w:jc w:val="both"/>
      </w:pPr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837496" w:rsidRPr="00F56F34" w:rsidRDefault="00000000" w:rsidP="00062C8E">
      <w:pPr>
        <w:pStyle w:val="FirstParagraph"/>
        <w:spacing w:line="276" w:lineRule="auto"/>
        <w:jc w:val="both"/>
        <w:rPr>
          <w:b/>
          <w:bCs/>
        </w:rPr>
      </w:pPr>
      <w:r w:rsidRPr="00F56F34">
        <w:rPr>
          <w:b/>
          <w:bCs/>
        </w:rPr>
        <w:t>Section 4 – Perception of AI</w:t>
      </w:r>
    </w:p>
    <w:p w:rsidR="00F56F34" w:rsidRDefault="00000000" w:rsidP="00062C8E">
      <w:pPr>
        <w:pStyle w:val="BodyText"/>
        <w:spacing w:line="276" w:lineRule="auto"/>
        <w:jc w:val="both"/>
      </w:pPr>
      <w:r w:rsidRPr="00F56F34">
        <w:rPr>
          <w:b/>
          <w:bCs/>
        </w:rPr>
        <w:t>Q7. Before the activity, how concerned were you that AI might replace radiologists?</w:t>
      </w:r>
    </w:p>
    <w:p w:rsidR="00F56F34" w:rsidRDefault="00000000" w:rsidP="00062C8E">
      <w:pPr>
        <w:pStyle w:val="BodyText"/>
        <w:spacing w:line="276" w:lineRule="auto"/>
        <w:jc w:val="both"/>
      </w:pPr>
      <w:r>
        <w:t>1 – Not concerned</w:t>
      </w:r>
    </w:p>
    <w:p w:rsidR="00F56F34" w:rsidRDefault="00000000" w:rsidP="00062C8E">
      <w:pPr>
        <w:pStyle w:val="BodyText"/>
        <w:spacing w:line="276" w:lineRule="auto"/>
        <w:jc w:val="both"/>
      </w:pPr>
      <w:r>
        <w:t>2 – Slightly concerned</w:t>
      </w:r>
    </w:p>
    <w:p w:rsidR="00F56F34" w:rsidRDefault="00000000" w:rsidP="00062C8E">
      <w:pPr>
        <w:pStyle w:val="BodyText"/>
        <w:spacing w:line="276" w:lineRule="auto"/>
        <w:jc w:val="both"/>
      </w:pPr>
      <w:r>
        <w:t>3 – Moderately concerned</w:t>
      </w:r>
    </w:p>
    <w:p w:rsidR="00F56F34" w:rsidRDefault="00000000" w:rsidP="00062C8E">
      <w:pPr>
        <w:pStyle w:val="BodyText"/>
        <w:spacing w:line="276" w:lineRule="auto"/>
        <w:jc w:val="both"/>
      </w:pPr>
      <w:r>
        <w:t>4 – Very concerned</w:t>
      </w:r>
    </w:p>
    <w:p w:rsidR="00837496" w:rsidRDefault="00000000" w:rsidP="00062C8E">
      <w:pPr>
        <w:pStyle w:val="BodyText"/>
        <w:spacing w:line="276" w:lineRule="auto"/>
        <w:jc w:val="both"/>
      </w:pPr>
      <w:r>
        <w:t>5 – Extremely concerned</w:t>
      </w:r>
    </w:p>
    <w:p w:rsidR="00F56F34" w:rsidRDefault="00F56F34" w:rsidP="00062C8E">
      <w:pPr>
        <w:pStyle w:val="BodyText"/>
        <w:spacing w:line="276" w:lineRule="auto"/>
        <w:jc w:val="both"/>
        <w:rPr>
          <w:b/>
          <w:bCs/>
        </w:rPr>
      </w:pPr>
    </w:p>
    <w:p w:rsidR="00F56F34" w:rsidRDefault="00000000" w:rsidP="00062C8E">
      <w:pPr>
        <w:pStyle w:val="BodyText"/>
        <w:spacing w:line="276" w:lineRule="auto"/>
        <w:jc w:val="both"/>
      </w:pPr>
      <w:r w:rsidRPr="00F56F34">
        <w:rPr>
          <w:b/>
          <w:bCs/>
        </w:rPr>
        <w:t>Q8. After the activity, how confident are you that AI can positively assist radiologists?</w:t>
      </w:r>
    </w:p>
    <w:p w:rsidR="00F56F34" w:rsidRDefault="00000000" w:rsidP="00062C8E">
      <w:pPr>
        <w:pStyle w:val="BodyText"/>
        <w:spacing w:line="276" w:lineRule="auto"/>
        <w:jc w:val="both"/>
      </w:pPr>
      <w:r>
        <w:t>1 – Not confident at all</w:t>
      </w:r>
    </w:p>
    <w:p w:rsidR="00F56F34" w:rsidRDefault="00000000" w:rsidP="00062C8E">
      <w:pPr>
        <w:pStyle w:val="BodyText"/>
        <w:spacing w:line="276" w:lineRule="auto"/>
        <w:jc w:val="both"/>
      </w:pPr>
      <w:r>
        <w:t>2 – Slightly confident</w:t>
      </w:r>
    </w:p>
    <w:p w:rsidR="00F56F34" w:rsidRDefault="00000000" w:rsidP="00062C8E">
      <w:pPr>
        <w:pStyle w:val="BodyText"/>
        <w:spacing w:line="276" w:lineRule="auto"/>
        <w:jc w:val="both"/>
      </w:pPr>
      <w:r>
        <w:lastRenderedPageBreak/>
        <w:t>3 – Moderately confident</w:t>
      </w:r>
    </w:p>
    <w:p w:rsidR="00F56F34" w:rsidRDefault="00000000" w:rsidP="00062C8E">
      <w:pPr>
        <w:pStyle w:val="BodyText"/>
        <w:spacing w:line="276" w:lineRule="auto"/>
        <w:jc w:val="both"/>
      </w:pPr>
      <w:r>
        <w:t>4 – Very confident</w:t>
      </w:r>
    </w:p>
    <w:p w:rsidR="00837496" w:rsidRDefault="00000000" w:rsidP="00062C8E">
      <w:pPr>
        <w:pStyle w:val="BodyText"/>
        <w:spacing w:line="276" w:lineRule="auto"/>
        <w:jc w:val="both"/>
      </w:pPr>
      <w:r>
        <w:t>5 – Extremely confident</w:t>
      </w:r>
    </w:p>
    <w:p w:rsidR="00F56F34" w:rsidRDefault="00F56F34" w:rsidP="00062C8E">
      <w:pPr>
        <w:pStyle w:val="BodyText"/>
        <w:spacing w:line="276" w:lineRule="auto"/>
        <w:jc w:val="both"/>
      </w:pPr>
    </w:p>
    <w:p w:rsidR="00F56F34" w:rsidRPr="00F56F34" w:rsidRDefault="00000000" w:rsidP="00062C8E">
      <w:pPr>
        <w:pStyle w:val="BodyText"/>
        <w:spacing w:line="276" w:lineRule="auto"/>
        <w:jc w:val="both"/>
        <w:rPr>
          <w:b/>
          <w:bCs/>
        </w:rPr>
      </w:pPr>
      <w:r w:rsidRPr="00F56F34">
        <w:rPr>
          <w:b/>
          <w:bCs/>
        </w:rPr>
        <w:t>Q9. Open question: What did you learn about AI and its role in cardiac imaging?</w:t>
      </w:r>
    </w:p>
    <w:p w:rsidR="009F2485" w:rsidRDefault="009F2485" w:rsidP="00062C8E">
      <w:pPr>
        <w:spacing w:line="276" w:lineRule="auto"/>
        <w:jc w:val="both"/>
      </w:pPr>
    </w:p>
    <w:p w:rsidR="00F06F54" w:rsidRDefault="00F06F54" w:rsidP="00062C8E">
      <w:pPr>
        <w:spacing w:line="276" w:lineRule="auto"/>
        <w:jc w:val="both"/>
      </w:pPr>
    </w:p>
    <w:p w:rsidR="00837496" w:rsidRDefault="00832DDC" w:rsidP="00062C8E">
      <w:pPr>
        <w:spacing w:line="276" w:lineRule="auto"/>
        <w:jc w:val="both"/>
      </w:pPr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837496" w:rsidRPr="00901EA4" w:rsidRDefault="00000000" w:rsidP="00062C8E">
      <w:pPr>
        <w:pStyle w:val="FirstParagraph"/>
        <w:spacing w:line="276" w:lineRule="auto"/>
        <w:jc w:val="both"/>
        <w:rPr>
          <w:b/>
          <w:bCs/>
        </w:rPr>
      </w:pPr>
      <w:r w:rsidRPr="00901EA4">
        <w:rPr>
          <w:b/>
          <w:bCs/>
        </w:rPr>
        <w:t>Section 5 – Motivation and Interest</w:t>
      </w:r>
    </w:p>
    <w:p w:rsidR="00F45C66" w:rsidRDefault="00000000" w:rsidP="00062C8E">
      <w:pPr>
        <w:pStyle w:val="BodyText"/>
        <w:spacing w:line="276" w:lineRule="auto"/>
        <w:jc w:val="both"/>
      </w:pPr>
      <w:r w:rsidRPr="00F45C66">
        <w:rPr>
          <w:b/>
          <w:bCs/>
        </w:rPr>
        <w:t>Q10. Would you like to learn more or get involved in research like this?</w:t>
      </w:r>
    </w:p>
    <w:p w:rsidR="00F45C66" w:rsidRDefault="00000000" w:rsidP="00062C8E">
      <w:pPr>
        <w:pStyle w:val="BodyText"/>
        <w:spacing w:line="276" w:lineRule="auto"/>
        <w:jc w:val="both"/>
      </w:pPr>
      <w:r>
        <w:t>☐ Yes, definitely</w:t>
      </w:r>
    </w:p>
    <w:p w:rsidR="00F45C66" w:rsidRDefault="00000000" w:rsidP="00062C8E">
      <w:pPr>
        <w:pStyle w:val="BodyText"/>
        <w:spacing w:line="276" w:lineRule="auto"/>
        <w:jc w:val="both"/>
      </w:pPr>
      <w:r>
        <w:t>☐ Yes, maybe</w:t>
      </w:r>
    </w:p>
    <w:p w:rsidR="00F45C66" w:rsidRDefault="00000000" w:rsidP="00062C8E">
      <w:pPr>
        <w:pStyle w:val="BodyText"/>
        <w:spacing w:line="276" w:lineRule="auto"/>
        <w:jc w:val="both"/>
      </w:pPr>
      <w:r>
        <w:t>☐ Not sure</w:t>
      </w:r>
    </w:p>
    <w:p w:rsidR="00F45C66" w:rsidRDefault="00000000" w:rsidP="00062C8E">
      <w:pPr>
        <w:pStyle w:val="BodyText"/>
        <w:spacing w:line="276" w:lineRule="auto"/>
        <w:jc w:val="both"/>
      </w:pPr>
      <w:r>
        <w:t>☐ No</w:t>
      </w:r>
    </w:p>
    <w:p w:rsidR="00F06F54" w:rsidRDefault="00F06F54" w:rsidP="00062C8E">
      <w:pPr>
        <w:pStyle w:val="BodyText"/>
        <w:spacing w:line="276" w:lineRule="auto"/>
        <w:jc w:val="both"/>
      </w:pPr>
    </w:p>
    <w:p w:rsidR="00F45C66" w:rsidRPr="00F45C66" w:rsidRDefault="00000000" w:rsidP="00F45C66">
      <w:pPr>
        <w:pStyle w:val="BodyText"/>
        <w:spacing w:line="276" w:lineRule="auto"/>
        <w:jc w:val="both"/>
        <w:rPr>
          <w:b/>
          <w:bCs/>
        </w:rPr>
      </w:pPr>
      <w:r w:rsidRPr="00F45C66">
        <w:rPr>
          <w:b/>
          <w:bCs/>
        </w:rPr>
        <w:t xml:space="preserve">Q11. Open question: Do you have suggestions for improving the video game or comic? </w:t>
      </w:r>
    </w:p>
    <w:p w:rsidR="00F45C66" w:rsidRDefault="00F45C66" w:rsidP="00F45C66">
      <w:pPr>
        <w:pStyle w:val="BodyText"/>
        <w:spacing w:line="276" w:lineRule="auto"/>
        <w:jc w:val="both"/>
      </w:pPr>
    </w:p>
    <w:p w:rsidR="00F45C66" w:rsidRDefault="00F45C66" w:rsidP="00F45C66">
      <w:pPr>
        <w:pStyle w:val="BodyText"/>
        <w:spacing w:line="276" w:lineRule="auto"/>
        <w:jc w:val="both"/>
      </w:pPr>
    </w:p>
    <w:p w:rsidR="00837496" w:rsidRDefault="00832DDC" w:rsidP="00F45C66">
      <w:pPr>
        <w:pStyle w:val="BodyText"/>
        <w:spacing w:line="276" w:lineRule="auto"/>
        <w:jc w:val="both"/>
      </w:pPr>
      <w:r>
        <w:rPr>
          <w:noProof/>
        </w:rPr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837496" w:rsidRPr="008D0C34" w:rsidRDefault="00000000" w:rsidP="00062C8E">
      <w:pPr>
        <w:pStyle w:val="FirstParagraph"/>
        <w:spacing w:line="276" w:lineRule="auto"/>
        <w:jc w:val="both"/>
        <w:rPr>
          <w:b/>
          <w:bCs/>
        </w:rPr>
      </w:pPr>
      <w:r w:rsidRPr="008D0C34">
        <w:rPr>
          <w:b/>
          <w:bCs/>
        </w:rPr>
        <w:t>Section 6 – For Minors (Education Mode, optional)</w:t>
      </w:r>
    </w:p>
    <w:p w:rsidR="00E37AF4" w:rsidRDefault="00000000" w:rsidP="00062C8E">
      <w:pPr>
        <w:pStyle w:val="BodyText"/>
        <w:spacing w:line="276" w:lineRule="auto"/>
        <w:jc w:val="both"/>
      </w:pPr>
      <w:r w:rsidRPr="00E37AF4">
        <w:rPr>
          <w:b/>
          <w:bCs/>
        </w:rPr>
        <w:t>Q12. Did you enjoy learning about the heart and MRI through the game?</w:t>
      </w:r>
    </w:p>
    <w:p w:rsidR="00E37AF4" w:rsidRDefault="00000000" w:rsidP="00062C8E">
      <w:pPr>
        <w:pStyle w:val="BodyText"/>
        <w:spacing w:line="276" w:lineRule="auto"/>
        <w:jc w:val="both"/>
      </w:pPr>
      <w:r>
        <w:t>☐ Yes</w:t>
      </w:r>
    </w:p>
    <w:p w:rsidR="00837496" w:rsidRDefault="00000000" w:rsidP="00062C8E">
      <w:pPr>
        <w:pStyle w:val="BodyText"/>
        <w:spacing w:line="276" w:lineRule="auto"/>
        <w:jc w:val="both"/>
      </w:pPr>
      <w:r>
        <w:t>☐ No</w:t>
      </w:r>
    </w:p>
    <w:p w:rsidR="00E37AF4" w:rsidRDefault="00E37AF4" w:rsidP="00062C8E">
      <w:pPr>
        <w:pStyle w:val="BodyText"/>
        <w:spacing w:line="276" w:lineRule="auto"/>
        <w:jc w:val="both"/>
      </w:pPr>
    </w:p>
    <w:p w:rsidR="00F06F54" w:rsidRDefault="00F06F54" w:rsidP="00062C8E">
      <w:pPr>
        <w:pStyle w:val="BodyText"/>
        <w:spacing w:line="276" w:lineRule="auto"/>
        <w:jc w:val="both"/>
      </w:pPr>
    </w:p>
    <w:p w:rsidR="00E37AF4" w:rsidRDefault="00000000" w:rsidP="00062C8E">
      <w:pPr>
        <w:pStyle w:val="BodyText"/>
        <w:spacing w:line="276" w:lineRule="auto"/>
        <w:jc w:val="both"/>
      </w:pPr>
      <w:r w:rsidRPr="00E37AF4">
        <w:rPr>
          <w:b/>
          <w:bCs/>
        </w:rPr>
        <w:lastRenderedPageBreak/>
        <w:t xml:space="preserve">Q13. Did you understand how AI helps doctors? </w:t>
      </w:r>
    </w:p>
    <w:p w:rsidR="00E37AF4" w:rsidRDefault="00000000" w:rsidP="00062C8E">
      <w:pPr>
        <w:pStyle w:val="BodyText"/>
        <w:spacing w:line="276" w:lineRule="auto"/>
        <w:jc w:val="both"/>
      </w:pPr>
      <w:r>
        <w:t>☐ Yes</w:t>
      </w:r>
    </w:p>
    <w:p w:rsidR="00837496" w:rsidRDefault="00000000" w:rsidP="00062C8E">
      <w:pPr>
        <w:pStyle w:val="BodyText"/>
        <w:spacing w:line="276" w:lineRule="auto"/>
        <w:jc w:val="both"/>
      </w:pPr>
      <w:r>
        <w:t>☐ No</w:t>
      </w:r>
    </w:p>
    <w:p w:rsidR="003C48DB" w:rsidRDefault="003C48DB" w:rsidP="00062C8E">
      <w:pPr>
        <w:pStyle w:val="BodyText"/>
        <w:spacing w:line="276" w:lineRule="auto"/>
        <w:jc w:val="both"/>
      </w:pPr>
    </w:p>
    <w:p w:rsidR="00837496" w:rsidRDefault="00000000" w:rsidP="00062C8E">
      <w:pPr>
        <w:pStyle w:val="BodyText"/>
        <w:spacing w:line="276" w:lineRule="auto"/>
        <w:jc w:val="both"/>
      </w:pPr>
      <w:r w:rsidRPr="003C48DB">
        <w:rPr>
          <w:b/>
          <w:bCs/>
        </w:rPr>
        <w:t>Q14. Open question: What was your favorite part of the game or comic?</w:t>
      </w:r>
    </w:p>
    <w:p w:rsidR="003C48DB" w:rsidRDefault="003C48DB" w:rsidP="00062C8E">
      <w:pPr>
        <w:pStyle w:val="BodyText"/>
        <w:spacing w:line="276" w:lineRule="auto"/>
        <w:jc w:val="both"/>
      </w:pPr>
    </w:p>
    <w:p w:rsidR="00F06F54" w:rsidRDefault="00F06F54" w:rsidP="00062C8E">
      <w:pPr>
        <w:pStyle w:val="BodyText"/>
        <w:spacing w:line="276" w:lineRule="auto"/>
        <w:jc w:val="both"/>
      </w:pPr>
    </w:p>
    <w:p w:rsidR="00837496" w:rsidRDefault="00832DDC" w:rsidP="00062C8E">
      <w:pPr>
        <w:spacing w:line="276" w:lineRule="auto"/>
        <w:jc w:val="both"/>
      </w:pPr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</w:p>
    <w:p w:rsidR="00FF7473" w:rsidRDefault="00000000" w:rsidP="00062C8E">
      <w:pPr>
        <w:pStyle w:val="FirstParagraph"/>
        <w:spacing w:line="276" w:lineRule="auto"/>
        <w:jc w:val="both"/>
      </w:pPr>
      <w:r w:rsidRPr="00FF7473">
        <w:rPr>
          <w:b/>
          <w:bCs/>
        </w:rPr>
        <w:t>Notes on Implementation</w:t>
      </w:r>
    </w:p>
    <w:p w:rsidR="00FF7473" w:rsidRDefault="00000000" w:rsidP="00FF7473">
      <w:pPr>
        <w:pStyle w:val="FirstParagraph"/>
        <w:numPr>
          <w:ilvl w:val="0"/>
          <w:numId w:val="4"/>
        </w:numPr>
        <w:spacing w:line="276" w:lineRule="auto"/>
        <w:jc w:val="both"/>
      </w:pPr>
      <w:r w:rsidRPr="00FF7473">
        <w:rPr>
          <w:b/>
          <w:bCs/>
        </w:rPr>
        <w:t>Anonymous</w:t>
      </w:r>
      <w:r>
        <w:t>: Do not collect names, emails, or hospital numbers.</w:t>
      </w:r>
    </w:p>
    <w:p w:rsidR="00FF7473" w:rsidRDefault="00000000" w:rsidP="00FF7473">
      <w:pPr>
        <w:pStyle w:val="FirstParagraph"/>
        <w:numPr>
          <w:ilvl w:val="0"/>
          <w:numId w:val="4"/>
        </w:numPr>
        <w:spacing w:line="276" w:lineRule="auto"/>
        <w:jc w:val="both"/>
      </w:pPr>
      <w:r w:rsidRPr="00FF7473">
        <w:rPr>
          <w:b/>
          <w:bCs/>
        </w:rPr>
        <w:t>Consent</w:t>
      </w:r>
      <w:r>
        <w:t>: For minors, parental consent is required.</w:t>
      </w:r>
    </w:p>
    <w:p w:rsidR="00FF7473" w:rsidRDefault="00000000" w:rsidP="00FF7473">
      <w:pPr>
        <w:pStyle w:val="FirstParagraph"/>
        <w:numPr>
          <w:ilvl w:val="0"/>
          <w:numId w:val="4"/>
        </w:numPr>
        <w:spacing w:line="276" w:lineRule="auto"/>
        <w:jc w:val="both"/>
      </w:pPr>
      <w:r w:rsidRPr="00FF7473">
        <w:rPr>
          <w:b/>
          <w:bCs/>
        </w:rPr>
        <w:t>Scoring</w:t>
      </w:r>
      <w:r>
        <w:t>: Likert scales can be averaged across participants; open-ended responses analyzed for themes.</w:t>
      </w:r>
    </w:p>
    <w:p w:rsidR="00FF7473" w:rsidRDefault="00000000" w:rsidP="00FF7473">
      <w:pPr>
        <w:pStyle w:val="FirstParagraph"/>
        <w:numPr>
          <w:ilvl w:val="0"/>
          <w:numId w:val="4"/>
        </w:numPr>
        <w:spacing w:line="276" w:lineRule="auto"/>
        <w:jc w:val="both"/>
      </w:pPr>
      <w:r w:rsidRPr="00FF7473">
        <w:rPr>
          <w:b/>
          <w:bCs/>
        </w:rPr>
        <w:t>Timing</w:t>
      </w:r>
      <w:r>
        <w:t>: Administer immediately after playing the video game and/or reading the comic book.</w:t>
      </w:r>
    </w:p>
    <w:p w:rsidR="00837496" w:rsidRDefault="00000000" w:rsidP="00FF7473">
      <w:pPr>
        <w:pStyle w:val="FirstParagraph"/>
        <w:numPr>
          <w:ilvl w:val="0"/>
          <w:numId w:val="4"/>
        </w:numPr>
        <w:spacing w:line="276" w:lineRule="auto"/>
        <w:jc w:val="both"/>
      </w:pPr>
      <w:r w:rsidRPr="00FF7473">
        <w:rPr>
          <w:b/>
          <w:bCs/>
        </w:rPr>
        <w:t>Data Use</w:t>
      </w:r>
      <w:r>
        <w:t>: Only aggregate anonymized results are stored for evaluation and publication; no individual data is used in AI training.</w:t>
      </w:r>
    </w:p>
    <w:sectPr w:rsidR="0083749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BE4D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B32F7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2570AE5"/>
    <w:multiLevelType w:val="hybridMultilevel"/>
    <w:tmpl w:val="5E0C6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36E6C"/>
    <w:multiLevelType w:val="hybridMultilevel"/>
    <w:tmpl w:val="DE6A2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5463031">
    <w:abstractNumId w:val="0"/>
  </w:num>
  <w:num w:numId="2" w16cid:durableId="16220279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8575635">
    <w:abstractNumId w:val="3"/>
  </w:num>
  <w:num w:numId="4" w16cid:durableId="11832035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7496"/>
    <w:rsid w:val="00062C8E"/>
    <w:rsid w:val="0009788F"/>
    <w:rsid w:val="00253475"/>
    <w:rsid w:val="00316AAB"/>
    <w:rsid w:val="003C48DB"/>
    <w:rsid w:val="00425914"/>
    <w:rsid w:val="0050786C"/>
    <w:rsid w:val="0054027D"/>
    <w:rsid w:val="00545541"/>
    <w:rsid w:val="00590BC0"/>
    <w:rsid w:val="005F5A3E"/>
    <w:rsid w:val="00633621"/>
    <w:rsid w:val="00832DDC"/>
    <w:rsid w:val="00837496"/>
    <w:rsid w:val="008D0C34"/>
    <w:rsid w:val="008F7C04"/>
    <w:rsid w:val="00901EA4"/>
    <w:rsid w:val="009A1A84"/>
    <w:rsid w:val="009F2485"/>
    <w:rsid w:val="009F4DCF"/>
    <w:rsid w:val="00A66AB7"/>
    <w:rsid w:val="00A728E8"/>
    <w:rsid w:val="00B107C1"/>
    <w:rsid w:val="00B47B94"/>
    <w:rsid w:val="00C06FE6"/>
    <w:rsid w:val="00D27412"/>
    <w:rsid w:val="00DE3AD5"/>
    <w:rsid w:val="00E2770B"/>
    <w:rsid w:val="00E37AF4"/>
    <w:rsid w:val="00E66850"/>
    <w:rsid w:val="00EF2472"/>
    <w:rsid w:val="00F06F54"/>
    <w:rsid w:val="00F45C66"/>
    <w:rsid w:val="00F514D6"/>
    <w:rsid w:val="00F56F34"/>
    <w:rsid w:val="00F61CFA"/>
    <w:rsid w:val="00FA790F"/>
    <w:rsid w:val="00FF7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12E474"/>
  <w15:docId w15:val="{6024DA96-2966-A84B-948D-74B52FC1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491</Words>
  <Characters>2799</Characters>
  <Application>Microsoft Office Word</Application>
  <DocSecurity>0</DocSecurity>
  <Lines>23</Lines>
  <Paragraphs>6</Paragraphs>
  <ScaleCrop>false</ScaleCrop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urelien Bustin</cp:lastModifiedBy>
  <cp:revision>50</cp:revision>
  <dcterms:created xsi:type="dcterms:W3CDTF">2026-01-05T20:25:00Z</dcterms:created>
  <dcterms:modified xsi:type="dcterms:W3CDTF">2026-01-05T20:36:00Z</dcterms:modified>
</cp:coreProperties>
</file>